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54A7E4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rFonts w:eastAsia="Helvetica Neue"/>
          <w:b/>
          <w:bCs/>
          <w:noProof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drawing>
          <wp:anchor distT="152400" distB="152400" distL="152400" distR="152400" simplePos="0" relativeHeight="251659264" behindDoc="0" locked="0" layoutInCell="1" allowOverlap="1" wp14:anchorId="2C54A84A" wp14:editId="2C54A84B">
            <wp:simplePos x="0" y="0"/>
            <wp:positionH relativeFrom="page">
              <wp:posOffset>713740</wp:posOffset>
            </wp:positionH>
            <wp:positionV relativeFrom="page">
              <wp:posOffset>193039</wp:posOffset>
            </wp:positionV>
            <wp:extent cx="1800213" cy="794212"/>
            <wp:effectExtent l="0" t="0" r="0" b="0"/>
            <wp:wrapThrough wrapText="bothSides" distL="152400" distR="152400">
              <wp:wrapPolygon edited="1">
                <wp:start x="1398" y="2880"/>
                <wp:lineTo x="1398" y="16200"/>
                <wp:lineTo x="1588" y="16272"/>
                <wp:lineTo x="1588" y="18576"/>
                <wp:lineTo x="1938" y="18432"/>
                <wp:lineTo x="1906" y="17424"/>
                <wp:lineTo x="2128" y="17640"/>
                <wp:lineTo x="2096" y="18432"/>
                <wp:lineTo x="1938" y="18648"/>
                <wp:lineTo x="1398" y="18576"/>
                <wp:lineTo x="1398" y="16200"/>
                <wp:lineTo x="1398" y="2880"/>
                <wp:lineTo x="1779" y="2880"/>
                <wp:lineTo x="1779" y="16200"/>
                <wp:lineTo x="2065" y="16488"/>
                <wp:lineTo x="2033" y="17136"/>
                <wp:lineTo x="1906" y="17136"/>
                <wp:lineTo x="1842" y="16272"/>
                <wp:lineTo x="1779" y="16200"/>
                <wp:lineTo x="1779" y="2880"/>
                <wp:lineTo x="2414" y="2880"/>
                <wp:lineTo x="2414" y="16200"/>
                <wp:lineTo x="2636" y="16200"/>
                <wp:lineTo x="2636" y="17352"/>
                <wp:lineTo x="2859" y="17208"/>
                <wp:lineTo x="2922" y="16920"/>
                <wp:lineTo x="2891" y="17712"/>
                <wp:lineTo x="2795" y="17424"/>
                <wp:lineTo x="2636" y="17424"/>
                <wp:lineTo x="2636" y="18576"/>
                <wp:lineTo x="3081" y="18432"/>
                <wp:lineTo x="3208" y="18000"/>
                <wp:lineTo x="3208" y="18648"/>
                <wp:lineTo x="2446" y="18576"/>
                <wp:lineTo x="2414" y="16200"/>
                <wp:lineTo x="2414" y="2880"/>
                <wp:lineTo x="2827" y="2880"/>
                <wp:lineTo x="2827" y="16200"/>
                <wp:lineTo x="3113" y="16200"/>
                <wp:lineTo x="3081" y="16632"/>
                <wp:lineTo x="2954" y="16272"/>
                <wp:lineTo x="2827" y="16200"/>
                <wp:lineTo x="2827" y="2880"/>
                <wp:lineTo x="3399" y="2880"/>
                <wp:lineTo x="3399" y="16200"/>
                <wp:lineTo x="3589" y="16272"/>
                <wp:lineTo x="3399" y="16848"/>
                <wp:lineTo x="3399" y="16200"/>
                <wp:lineTo x="3399" y="2880"/>
                <wp:lineTo x="6067" y="2880"/>
                <wp:lineTo x="6067" y="3024"/>
                <wp:lineTo x="6131" y="3096"/>
                <wp:lineTo x="4828" y="8136"/>
                <wp:lineTo x="5082" y="11736"/>
                <wp:lineTo x="8354" y="11808"/>
                <wp:lineTo x="8036" y="12423"/>
                <wp:lineTo x="8036" y="16200"/>
                <wp:lineTo x="8227" y="16272"/>
                <wp:lineTo x="8036" y="16920"/>
                <wp:lineTo x="8036" y="16200"/>
                <wp:lineTo x="8036" y="12423"/>
                <wp:lineTo x="7624" y="13220"/>
                <wp:lineTo x="7624" y="16200"/>
                <wp:lineTo x="7814" y="16200"/>
                <wp:lineTo x="7814" y="17928"/>
                <wp:lineTo x="7814" y="18576"/>
                <wp:lineTo x="7687" y="18576"/>
                <wp:lineTo x="7814" y="17928"/>
                <wp:lineTo x="7814" y="16200"/>
                <wp:lineTo x="7782" y="16632"/>
                <wp:lineTo x="7624" y="16200"/>
                <wp:lineTo x="7624" y="13220"/>
                <wp:lineTo x="7242" y="13960"/>
                <wp:lineTo x="7242" y="16272"/>
                <wp:lineTo x="7242" y="16848"/>
                <wp:lineTo x="7274" y="18504"/>
                <wp:lineTo x="7052" y="18144"/>
                <wp:lineTo x="7052" y="16776"/>
                <wp:lineTo x="7242" y="16272"/>
                <wp:lineTo x="7242" y="13960"/>
                <wp:lineTo x="7052" y="14328"/>
                <wp:lineTo x="6448" y="14280"/>
                <wp:lineTo x="6448" y="16200"/>
                <wp:lineTo x="6734" y="16272"/>
                <wp:lineTo x="6734" y="16704"/>
                <wp:lineTo x="6575" y="16272"/>
                <wp:lineTo x="6448" y="16200"/>
                <wp:lineTo x="6448" y="14280"/>
                <wp:lineTo x="6067" y="14251"/>
                <wp:lineTo x="6067" y="16200"/>
                <wp:lineTo x="6258" y="16272"/>
                <wp:lineTo x="6258" y="17352"/>
                <wp:lineTo x="6512" y="17136"/>
                <wp:lineTo x="6512" y="17568"/>
                <wp:lineTo x="6258" y="17424"/>
                <wp:lineTo x="6258" y="18576"/>
                <wp:lineTo x="6734" y="18432"/>
                <wp:lineTo x="6829" y="18000"/>
                <wp:lineTo x="6829" y="18648"/>
                <wp:lineTo x="6067" y="18576"/>
                <wp:lineTo x="6067" y="16200"/>
                <wp:lineTo x="6067" y="14251"/>
                <wp:lineTo x="5464" y="14203"/>
                <wp:lineTo x="5464" y="16200"/>
                <wp:lineTo x="5654" y="16272"/>
                <wp:lineTo x="5654" y="18576"/>
                <wp:lineTo x="5495" y="18576"/>
                <wp:lineTo x="5464" y="16200"/>
                <wp:lineTo x="5464" y="14203"/>
                <wp:lineTo x="5209" y="14184"/>
                <wp:lineTo x="4796" y="13411"/>
                <wp:lineTo x="4796" y="16200"/>
                <wp:lineTo x="5146" y="16560"/>
                <wp:lineTo x="5114" y="17424"/>
                <wp:lineTo x="4701" y="17712"/>
                <wp:lineTo x="4955" y="17424"/>
                <wp:lineTo x="4924" y="16416"/>
                <wp:lineTo x="4796" y="16200"/>
                <wp:lineTo x="4796" y="13411"/>
                <wp:lineTo x="4415" y="12698"/>
                <wp:lineTo x="4415" y="16200"/>
                <wp:lineTo x="4606" y="16272"/>
                <wp:lineTo x="4606" y="18576"/>
                <wp:lineTo x="4415" y="18576"/>
                <wp:lineTo x="4415" y="16200"/>
                <wp:lineTo x="4415" y="12698"/>
                <wp:lineTo x="3939" y="11808"/>
                <wp:lineTo x="3907" y="11340"/>
                <wp:lineTo x="3907" y="16200"/>
                <wp:lineTo x="4129" y="16272"/>
                <wp:lineTo x="3558" y="18576"/>
                <wp:lineTo x="4002" y="18432"/>
                <wp:lineTo x="4161" y="17784"/>
                <wp:lineTo x="4161" y="18648"/>
                <wp:lineTo x="3335" y="18504"/>
                <wp:lineTo x="3907" y="16200"/>
                <wp:lineTo x="3907" y="11340"/>
                <wp:lineTo x="3653" y="7632"/>
                <wp:lineTo x="4511" y="4320"/>
                <wp:lineTo x="6067" y="3024"/>
                <wp:lineTo x="6067" y="2880"/>
                <wp:lineTo x="6194" y="2880"/>
                <wp:lineTo x="6194" y="3024"/>
                <wp:lineTo x="7846" y="4392"/>
                <wp:lineTo x="8640" y="7704"/>
                <wp:lineTo x="8576" y="7652"/>
                <wp:lineTo x="8576" y="16200"/>
                <wp:lineTo x="8767" y="16272"/>
                <wp:lineTo x="8195" y="18576"/>
                <wp:lineTo x="8640" y="18432"/>
                <wp:lineTo x="8799" y="17856"/>
                <wp:lineTo x="8799" y="18648"/>
                <wp:lineTo x="7973" y="18504"/>
                <wp:lineTo x="8576" y="16200"/>
                <wp:lineTo x="8576" y="7652"/>
                <wp:lineTo x="7020" y="6408"/>
                <wp:lineTo x="6194" y="3024"/>
                <wp:lineTo x="6194" y="2880"/>
                <wp:lineTo x="9053" y="2880"/>
                <wp:lineTo x="9053" y="16200"/>
                <wp:lineTo x="9275" y="16272"/>
                <wp:lineTo x="9752" y="17856"/>
                <wp:lineTo x="9784" y="16200"/>
                <wp:lineTo x="9752" y="18576"/>
                <wp:lineTo x="9085" y="16560"/>
                <wp:lineTo x="9053" y="16200"/>
                <wp:lineTo x="9053" y="2880"/>
                <wp:lineTo x="9466" y="2880"/>
                <wp:lineTo x="9625" y="2880"/>
                <wp:lineTo x="9625" y="14400"/>
                <wp:lineTo x="9466" y="14400"/>
                <wp:lineTo x="9466" y="2880"/>
                <wp:lineTo x="10165" y="2880"/>
                <wp:lineTo x="10165" y="16200"/>
                <wp:lineTo x="10355" y="16272"/>
                <wp:lineTo x="10355" y="18576"/>
                <wp:lineTo x="10196" y="18576"/>
                <wp:lineTo x="10165" y="16200"/>
                <wp:lineTo x="10165" y="2880"/>
                <wp:lineTo x="10768" y="2880"/>
                <wp:lineTo x="11245" y="3096"/>
                <wp:lineTo x="11404" y="3672"/>
                <wp:lineTo x="11435" y="4464"/>
                <wp:lineTo x="11118" y="4464"/>
                <wp:lineTo x="11022" y="3600"/>
                <wp:lineTo x="10736" y="3672"/>
                <wp:lineTo x="10768" y="4608"/>
                <wp:lineTo x="11372" y="6264"/>
                <wp:lineTo x="11372" y="7992"/>
                <wp:lineTo x="11118" y="8424"/>
                <wp:lineTo x="10546" y="8280"/>
                <wp:lineTo x="10387" y="7560"/>
                <wp:lineTo x="10387" y="8928"/>
                <wp:lineTo x="11404" y="8928"/>
                <wp:lineTo x="11372" y="9648"/>
                <wp:lineTo x="11054" y="9576"/>
                <wp:lineTo x="11054" y="14400"/>
                <wp:lineTo x="11054" y="16200"/>
                <wp:lineTo x="11308" y="16344"/>
                <wp:lineTo x="11594" y="18216"/>
                <wp:lineTo x="11499" y="18576"/>
                <wp:lineTo x="11054" y="16200"/>
                <wp:lineTo x="11054" y="14400"/>
                <wp:lineTo x="10736" y="14400"/>
                <wp:lineTo x="10736" y="9648"/>
                <wp:lineTo x="10387" y="9648"/>
                <wp:lineTo x="10387" y="8928"/>
                <wp:lineTo x="10387" y="7560"/>
                <wp:lineTo x="10387" y="6912"/>
                <wp:lineTo x="10705" y="6912"/>
                <wp:lineTo x="10736" y="7704"/>
                <wp:lineTo x="11086" y="7632"/>
                <wp:lineTo x="11054" y="6480"/>
                <wp:lineTo x="10451" y="4896"/>
                <wp:lineTo x="10451" y="3384"/>
                <wp:lineTo x="10768" y="2880"/>
                <wp:lineTo x="11499" y="2880"/>
                <wp:lineTo x="11499" y="2952"/>
                <wp:lineTo x="11848" y="3096"/>
                <wp:lineTo x="12102" y="5256"/>
                <wp:lineTo x="12388" y="2952"/>
                <wp:lineTo x="12706" y="2952"/>
                <wp:lineTo x="12547" y="4109"/>
                <wp:lineTo x="12547" y="8928"/>
                <wp:lineTo x="12992" y="8928"/>
                <wp:lineTo x="13278" y="12672"/>
                <wp:lineTo x="13595" y="8928"/>
                <wp:lineTo x="13976" y="8928"/>
                <wp:lineTo x="13976" y="14400"/>
                <wp:lineTo x="13691" y="14400"/>
                <wp:lineTo x="13691" y="16200"/>
                <wp:lineTo x="13976" y="16416"/>
                <wp:lineTo x="13945" y="17208"/>
                <wp:lineTo x="13818" y="17208"/>
                <wp:lineTo x="13786" y="16272"/>
                <wp:lineTo x="13691" y="16200"/>
                <wp:lineTo x="13691" y="14400"/>
                <wp:lineTo x="13659" y="11376"/>
                <wp:lineTo x="13405" y="14400"/>
                <wp:lineTo x="13309" y="14400"/>
                <wp:lineTo x="13309" y="16200"/>
                <wp:lineTo x="13532" y="16200"/>
                <wp:lineTo x="13532" y="18576"/>
                <wp:lineTo x="13849" y="18504"/>
                <wp:lineTo x="13818" y="17424"/>
                <wp:lineTo x="14072" y="17712"/>
                <wp:lineTo x="14008" y="18504"/>
                <wp:lineTo x="13341" y="18576"/>
                <wp:lineTo x="13309" y="16200"/>
                <wp:lineTo x="13309" y="14400"/>
                <wp:lineTo x="13119" y="14400"/>
                <wp:lineTo x="12865" y="11016"/>
                <wp:lineTo x="12865" y="14400"/>
                <wp:lineTo x="12547" y="14400"/>
                <wp:lineTo x="12547" y="8928"/>
                <wp:lineTo x="12547" y="4109"/>
                <wp:lineTo x="12261" y="6192"/>
                <wp:lineTo x="12229" y="8424"/>
                <wp:lineTo x="11912" y="8352"/>
                <wp:lineTo x="11880" y="5904"/>
                <wp:lineTo x="11531" y="3199"/>
                <wp:lineTo x="11531" y="8928"/>
                <wp:lineTo x="12420" y="8928"/>
                <wp:lineTo x="12388" y="9648"/>
                <wp:lineTo x="11816" y="9648"/>
                <wp:lineTo x="11816" y="11304"/>
                <wp:lineTo x="12356" y="11304"/>
                <wp:lineTo x="12325" y="11952"/>
                <wp:lineTo x="11816" y="12024"/>
                <wp:lineTo x="11848" y="13752"/>
                <wp:lineTo x="12420" y="13680"/>
                <wp:lineTo x="12420" y="14400"/>
                <wp:lineTo x="11753" y="14400"/>
                <wp:lineTo x="11753" y="16200"/>
                <wp:lineTo x="12007" y="16344"/>
                <wp:lineTo x="12293" y="18216"/>
                <wp:lineTo x="12198" y="18576"/>
                <wp:lineTo x="11753" y="16200"/>
                <wp:lineTo x="11753" y="14400"/>
                <wp:lineTo x="11531" y="14400"/>
                <wp:lineTo x="11531" y="8928"/>
                <wp:lineTo x="11531" y="3199"/>
                <wp:lineTo x="11499" y="2952"/>
                <wp:lineTo x="11499" y="2880"/>
                <wp:lineTo x="12833" y="2880"/>
                <wp:lineTo x="12833" y="2952"/>
                <wp:lineTo x="13151" y="2952"/>
                <wp:lineTo x="13151" y="7704"/>
                <wp:lineTo x="13722" y="7704"/>
                <wp:lineTo x="13722" y="8424"/>
                <wp:lineTo x="12833" y="8424"/>
                <wp:lineTo x="12833" y="2952"/>
                <wp:lineTo x="12833" y="2880"/>
                <wp:lineTo x="13754" y="2880"/>
                <wp:lineTo x="13754" y="2952"/>
                <wp:lineTo x="14072" y="2952"/>
                <wp:lineTo x="14294" y="6912"/>
                <wp:lineTo x="14485" y="2952"/>
                <wp:lineTo x="14834" y="3096"/>
                <wp:lineTo x="15056" y="6840"/>
                <wp:lineTo x="15215" y="2952"/>
                <wp:lineTo x="15533" y="2952"/>
                <wp:lineTo x="15374" y="5688"/>
                <wp:lineTo x="15374" y="8928"/>
                <wp:lineTo x="15692" y="8928"/>
                <wp:lineTo x="15724" y="13752"/>
                <wp:lineTo x="16295" y="13752"/>
                <wp:lineTo x="16295" y="14400"/>
                <wp:lineTo x="15914" y="14400"/>
                <wp:lineTo x="15914" y="16200"/>
                <wp:lineTo x="16136" y="16344"/>
                <wp:lineTo x="16613" y="17856"/>
                <wp:lineTo x="16645" y="16200"/>
                <wp:lineTo x="16613" y="18576"/>
                <wp:lineTo x="15946" y="16560"/>
                <wp:lineTo x="15946" y="18576"/>
                <wp:lineTo x="15914" y="18576"/>
                <wp:lineTo x="15914" y="16200"/>
                <wp:lineTo x="15914" y="14400"/>
                <wp:lineTo x="15438" y="14400"/>
                <wp:lineTo x="15438" y="16200"/>
                <wp:lineTo x="15628" y="16272"/>
                <wp:lineTo x="15056" y="18576"/>
                <wp:lineTo x="15501" y="18432"/>
                <wp:lineTo x="15660" y="17856"/>
                <wp:lineTo x="15660" y="18648"/>
                <wp:lineTo x="14834" y="18504"/>
                <wp:lineTo x="15438" y="16200"/>
                <wp:lineTo x="15438" y="14400"/>
                <wp:lineTo x="15374" y="14400"/>
                <wp:lineTo x="15374" y="8928"/>
                <wp:lineTo x="15374" y="5688"/>
                <wp:lineTo x="15215" y="8424"/>
                <wp:lineTo x="14834" y="8280"/>
                <wp:lineTo x="14612" y="4824"/>
                <wp:lineTo x="14421" y="8424"/>
                <wp:lineTo x="14199" y="8424"/>
                <wp:lineTo x="14199" y="8928"/>
                <wp:lineTo x="14516" y="8981"/>
                <wp:lineTo x="14771" y="9648"/>
                <wp:lineTo x="14516" y="9576"/>
                <wp:lineTo x="14516" y="11592"/>
                <wp:lineTo x="14866" y="11448"/>
                <wp:lineTo x="14834" y="9648"/>
                <wp:lineTo x="14771" y="9648"/>
                <wp:lineTo x="14516" y="8981"/>
                <wp:lineTo x="15056" y="9072"/>
                <wp:lineTo x="15215" y="9720"/>
                <wp:lineTo x="15152" y="11808"/>
                <wp:lineTo x="14993" y="12168"/>
                <wp:lineTo x="14898" y="12182"/>
                <wp:lineTo x="14898" y="16200"/>
                <wp:lineTo x="15088" y="16272"/>
                <wp:lineTo x="14898" y="16920"/>
                <wp:lineTo x="14898" y="16200"/>
                <wp:lineTo x="14898" y="12182"/>
                <wp:lineTo x="14516" y="12240"/>
                <wp:lineTo x="14516" y="14400"/>
                <wp:lineTo x="14358" y="14400"/>
                <wp:lineTo x="14358" y="16200"/>
                <wp:lineTo x="14580" y="16200"/>
                <wp:lineTo x="14580" y="18576"/>
                <wp:lineTo x="14389" y="18576"/>
                <wp:lineTo x="14358" y="16200"/>
                <wp:lineTo x="14358" y="14400"/>
                <wp:lineTo x="14199" y="14400"/>
                <wp:lineTo x="14199" y="8928"/>
                <wp:lineTo x="14199" y="8424"/>
                <wp:lineTo x="14072" y="8424"/>
                <wp:lineTo x="13754" y="2952"/>
                <wp:lineTo x="13754" y="2880"/>
                <wp:lineTo x="15660" y="2880"/>
                <wp:lineTo x="15660" y="2952"/>
                <wp:lineTo x="15978" y="2952"/>
                <wp:lineTo x="15978" y="8424"/>
                <wp:lineTo x="15660" y="8424"/>
                <wp:lineTo x="15660" y="2952"/>
                <wp:lineTo x="15660" y="2880"/>
                <wp:lineTo x="16486" y="2880"/>
                <wp:lineTo x="16486" y="2952"/>
                <wp:lineTo x="16708" y="2987"/>
                <wp:lineTo x="16708" y="4032"/>
                <wp:lineTo x="16518" y="6480"/>
                <wp:lineTo x="16835" y="6408"/>
                <wp:lineTo x="16708" y="4032"/>
                <wp:lineTo x="16708" y="2987"/>
                <wp:lineTo x="16931" y="3024"/>
                <wp:lineTo x="17248" y="8424"/>
                <wp:lineTo x="16962" y="8424"/>
                <wp:lineTo x="16962" y="8928"/>
                <wp:lineTo x="17280" y="8928"/>
                <wp:lineTo x="17693" y="12240"/>
                <wp:lineTo x="17661" y="8928"/>
                <wp:lineTo x="17979" y="8928"/>
                <wp:lineTo x="17979" y="14400"/>
                <wp:lineTo x="17947" y="14386"/>
                <wp:lineTo x="17947" y="17856"/>
                <wp:lineTo x="18138" y="18576"/>
                <wp:lineTo x="18201" y="18648"/>
                <wp:lineTo x="17947" y="18648"/>
                <wp:lineTo x="17947" y="17856"/>
                <wp:lineTo x="17947" y="14386"/>
                <wp:lineTo x="17629" y="14256"/>
                <wp:lineTo x="17407" y="12535"/>
                <wp:lineTo x="17407" y="16200"/>
                <wp:lineTo x="17693" y="16200"/>
                <wp:lineTo x="17661" y="16560"/>
                <wp:lineTo x="17407" y="16200"/>
                <wp:lineTo x="17407" y="12535"/>
                <wp:lineTo x="17248" y="11304"/>
                <wp:lineTo x="17248" y="14400"/>
                <wp:lineTo x="17026" y="14400"/>
                <wp:lineTo x="17026" y="16200"/>
                <wp:lineTo x="17216" y="16200"/>
                <wp:lineTo x="17216" y="17352"/>
                <wp:lineTo x="17439" y="17208"/>
                <wp:lineTo x="17502" y="16920"/>
                <wp:lineTo x="17471" y="17640"/>
                <wp:lineTo x="17216" y="17424"/>
                <wp:lineTo x="17216" y="18576"/>
                <wp:lineTo x="17661" y="18432"/>
                <wp:lineTo x="17788" y="18000"/>
                <wp:lineTo x="17788" y="18648"/>
                <wp:lineTo x="17026" y="18576"/>
                <wp:lineTo x="17026" y="16200"/>
                <wp:lineTo x="17026" y="14400"/>
                <wp:lineTo x="16962" y="14400"/>
                <wp:lineTo x="16962" y="8928"/>
                <wp:lineTo x="16962" y="8424"/>
                <wp:lineTo x="16931" y="8424"/>
                <wp:lineTo x="16867" y="7056"/>
                <wp:lineTo x="16454" y="7200"/>
                <wp:lineTo x="16422" y="7821"/>
                <wp:lineTo x="16422" y="8928"/>
                <wp:lineTo x="16740" y="8928"/>
                <wp:lineTo x="16740" y="14400"/>
                <wp:lineTo x="16422" y="14400"/>
                <wp:lineTo x="16422" y="8928"/>
                <wp:lineTo x="16422" y="7821"/>
                <wp:lineTo x="16391" y="8424"/>
                <wp:lineTo x="16105" y="8280"/>
                <wp:lineTo x="16486" y="2952"/>
                <wp:lineTo x="16486" y="2880"/>
                <wp:lineTo x="18074" y="2880"/>
                <wp:lineTo x="18074" y="16344"/>
                <wp:lineTo x="18169" y="16992"/>
                <wp:lineTo x="18646" y="17568"/>
                <wp:lineTo x="18614" y="18360"/>
                <wp:lineTo x="18551" y="18360"/>
                <wp:lineTo x="18455" y="17784"/>
                <wp:lineTo x="18011" y="17208"/>
                <wp:lineTo x="18042" y="16416"/>
                <wp:lineTo x="18074" y="16344"/>
                <wp:lineTo x="18074" y="2880"/>
                <wp:lineTo x="18551" y="2880"/>
                <wp:lineTo x="18392" y="16272"/>
                <wp:lineTo x="18551" y="16200"/>
                <wp:lineTo x="18519" y="16560"/>
                <wp:lineTo x="18392" y="16272"/>
                <wp:lineTo x="18551" y="2880"/>
                <wp:lineTo x="18964" y="2880"/>
                <wp:lineTo x="18964" y="16200"/>
                <wp:lineTo x="19154" y="16272"/>
                <wp:lineTo x="19154" y="18576"/>
                <wp:lineTo x="18964" y="18576"/>
                <wp:lineTo x="18964" y="16200"/>
                <wp:lineTo x="18964" y="2880"/>
                <wp:lineTo x="19567" y="2880"/>
                <wp:lineTo x="19567" y="16200"/>
                <wp:lineTo x="19758" y="16200"/>
                <wp:lineTo x="19758" y="17352"/>
                <wp:lineTo x="20012" y="17136"/>
                <wp:lineTo x="20012" y="17640"/>
                <wp:lineTo x="19758" y="17424"/>
                <wp:lineTo x="19758" y="18576"/>
                <wp:lineTo x="20202" y="18432"/>
                <wp:lineTo x="20329" y="18000"/>
                <wp:lineTo x="20329" y="18648"/>
                <wp:lineTo x="19567" y="18576"/>
                <wp:lineTo x="19567" y="16200"/>
                <wp:lineTo x="19567" y="2880"/>
                <wp:lineTo x="19948" y="2880"/>
                <wp:lineTo x="19948" y="16200"/>
                <wp:lineTo x="20234" y="16200"/>
                <wp:lineTo x="20202" y="16560"/>
                <wp:lineTo x="19948" y="16200"/>
                <wp:lineTo x="19948" y="2880"/>
                <wp:lineTo x="1398" y="2880"/>
              </wp:wrapPolygon>
            </wp:wrapThrough>
            <wp:docPr id="1073741825" name="officeArt object" descr="logo_mini_transparent_backgroun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logo_mini_transparent_background.png" descr="logo_mini_transparent_background.p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0213" cy="79421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2C54A7E5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7E6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7E7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  <w:t>POLITYKA PRYWATNOŚCI DANYCH OSOBOWYCH</w:t>
      </w:r>
    </w:p>
    <w:p w14:paraId="2C54A7E8" w14:textId="5938CFCA" w:rsidR="00B77048" w:rsidRPr="00D83A92" w:rsidRDefault="009E6F1C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color w:val="auto"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color w:val="auto"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  <w:t>Extraordinarywellbeing.com</w:t>
      </w:r>
    </w:p>
    <w:p w14:paraId="2C54A7E9" w14:textId="6A8ACA3A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  <w:t>Obowiązuje od:</w:t>
      </w:r>
      <w:r w:rsidR="00887D94" w:rsidRPr="00D83A92">
        <w:rPr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01/10/2021</w:t>
      </w:r>
    </w:p>
    <w:p w14:paraId="2C54A7EA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7EB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7EC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§1 </w:t>
      </w:r>
    </w:p>
    <w:p w14:paraId="2C54A7ED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  <w:t>Tożsamość administratora danych</w:t>
      </w:r>
    </w:p>
    <w:p w14:paraId="2C54A7EE" w14:textId="77777777" w:rsidR="00B77048" w:rsidRPr="00D83A92" w:rsidRDefault="00B77048">
      <w:pPr>
        <w:pStyle w:val="Tre"/>
        <w:suppressAutoHyphens/>
        <w:spacing w:line="360" w:lineRule="auto"/>
        <w:rPr>
          <w:rFonts w:eastAsia="Helvetica Neue"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E23276F" w14:textId="77777777" w:rsidR="00ED277E" w:rsidRPr="00D83A92" w:rsidRDefault="00B96D71">
      <w:pPr>
        <w:pStyle w:val="Domylne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Administratorem danych osobowych podawanych w trakcie korzystania ze Serwisu i Sklepu online prowadzonego pod 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nazwą </w:t>
      </w:r>
      <w:proofErr w:type="spellStart"/>
      <w:r w:rsidR="00887D94"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Extraordinary</w:t>
      </w:r>
      <w:proofErr w:type="spellEnd"/>
      <w:r w:rsidR="00887D94"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</w:t>
      </w:r>
      <w:proofErr w:type="spellStart"/>
      <w:r w:rsidR="00887D94"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Well-Being</w:t>
      </w:r>
      <w:proofErr w:type="spellEnd"/>
      <w:r w:rsidR="00887D94"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, extraordinarywellbeing.com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jest</w:t>
      </w:r>
      <w:r w:rsidR="00ED277E"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</w:t>
      </w:r>
    </w:p>
    <w:p w14:paraId="2C54A7EF" w14:textId="26CB99F8" w:rsidR="00B77048" w:rsidRPr="00D83A92" w:rsidRDefault="00ED277E" w:rsidP="00ED277E">
      <w:pPr>
        <w:pStyle w:val="Domylne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D83A92">
        <w:rPr>
          <w:rFonts w:ascii="Times New Roman" w:hAnsi="Times New Roman" w:cs="Times New Roman"/>
          <w:sz w:val="24"/>
          <w:szCs w:val="24"/>
        </w:rPr>
        <w:t xml:space="preserve">Patrycja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Przybyszewska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>, Extraordinary Well-Being</w:t>
      </w:r>
      <w:r w:rsidR="00887D94" w:rsidRPr="00D83A92">
        <w:rPr>
          <w:rFonts w:ascii="Times New Roman" w:hAnsi="Times New Roman" w:cs="Times New Roman"/>
          <w:sz w:val="24"/>
          <w:szCs w:val="24"/>
        </w:rPr>
        <w:t>,</w:t>
      </w:r>
      <w:r w:rsidRPr="00D83A92">
        <w:rPr>
          <w:rFonts w:ascii="Times New Roman" w:hAnsi="Times New Roman" w:cs="Times New Roman"/>
          <w:sz w:val="24"/>
          <w:szCs w:val="24"/>
        </w:rPr>
        <w:t xml:space="preserve"> 65 Latimer Road, SW19 1EW, London, UK</w:t>
      </w:r>
      <w:r w:rsidR="00B96D71" w:rsidRPr="00D83A92">
        <w:rPr>
          <w:rFonts w:ascii="Times New Roman" w:hAnsi="Times New Roman" w:cs="Times New Roman"/>
          <w:color w:val="0433FF"/>
          <w:sz w:val="24"/>
          <w:szCs w:val="24"/>
        </w:rPr>
        <w:t xml:space="preserve">, </w:t>
      </w:r>
      <w:r w:rsidR="00AE68A7" w:rsidRPr="00D83A92">
        <w:rPr>
          <w:rFonts w:ascii="Times New Roman" w:hAnsi="Times New Roman" w:cs="Times New Roman"/>
          <w:color w:val="auto"/>
          <w:sz w:val="24"/>
          <w:szCs w:val="24"/>
        </w:rPr>
        <w:t>ICO: Z329</w:t>
      </w:r>
      <w:r w:rsidR="00597FF3" w:rsidRPr="00D83A92">
        <w:rPr>
          <w:rFonts w:ascii="Times New Roman" w:hAnsi="Times New Roman" w:cs="Times New Roman"/>
          <w:color w:val="auto"/>
          <w:sz w:val="24"/>
          <w:szCs w:val="24"/>
        </w:rPr>
        <w:t>2818.</w:t>
      </w:r>
    </w:p>
    <w:p w14:paraId="2C54A7F0" w14:textId="77777777" w:rsidR="00B77048" w:rsidRPr="00D83A92" w:rsidRDefault="00B96D71">
      <w:pPr>
        <w:pStyle w:val="Domylne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Dane przetwarzane są zgodnie z aktualnie obowiązującymi przepisami prawa; tj. Rozporządzeniem Parlamentu Europejskiego i Rady UE 2016/679 z 27 kwietnia 2016 r. w sprawie ochrony os</w:t>
      </w:r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b fizycznych w związku z przetwarzaniem danych osobowych i w sprawie swobodnego przepływu takich danych oraz uchylenia dyrektywy 95/46/WE (dalej: RODO), ustawą z dnia 10 maja 2018 r. o ochronie danych, a także ustawą z 18 lipca 2002 r. o świadczeniu usług drogą elektroniczną.</w:t>
      </w:r>
    </w:p>
    <w:p w14:paraId="2C54A7F1" w14:textId="77777777" w:rsidR="00B77048" w:rsidRPr="00D83A92" w:rsidRDefault="00B77048">
      <w:pPr>
        <w:pStyle w:val="Domylne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2C54A7F2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§2</w:t>
      </w:r>
    </w:p>
    <w:p w14:paraId="2C54A7F3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Stosowane</w:t>
      </w:r>
      <w:proofErr w:type="spellEnd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definicje</w:t>
      </w:r>
      <w:proofErr w:type="spellEnd"/>
    </w:p>
    <w:p w14:paraId="2C54A7F4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7F5" w14:textId="77777777" w:rsidR="00B77048" w:rsidRPr="00D83A92" w:rsidRDefault="00B96D71">
      <w:pPr>
        <w:pStyle w:val="Domylne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W niniejszej polityce stosuje się następujące definicje:</w:t>
      </w:r>
    </w:p>
    <w:p w14:paraId="2C54A7F6" w14:textId="06559761" w:rsidR="00B77048" w:rsidRPr="00D83A92" w:rsidRDefault="00B96D71">
      <w:pPr>
        <w:pStyle w:val="Domylne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b/>
          <w:bCs/>
          <w:sz w:val="24"/>
          <w:szCs w:val="24"/>
          <w:lang w:val="pl-PL"/>
        </w:rPr>
        <w:t>Serwis/Sklep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- serwis internetowy dostępny pod adresem</w:t>
      </w:r>
      <w:r w:rsidR="00ED277E"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ED277E" w:rsidRPr="00D83A92">
        <w:rPr>
          <w:rFonts w:ascii="Times New Roman" w:hAnsi="Times New Roman" w:cs="Times New Roman"/>
          <w:sz w:val="24"/>
          <w:szCs w:val="24"/>
          <w:lang w:val="pl-PL"/>
        </w:rPr>
        <w:t>Extraordinary</w:t>
      </w:r>
      <w:proofErr w:type="spellEnd"/>
      <w:r w:rsidR="00ED277E"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ED277E" w:rsidRPr="00D83A92">
        <w:rPr>
          <w:rFonts w:ascii="Times New Roman" w:hAnsi="Times New Roman" w:cs="Times New Roman"/>
          <w:sz w:val="24"/>
          <w:szCs w:val="24"/>
          <w:lang w:val="pl-PL"/>
        </w:rPr>
        <w:t>Well-Being</w:t>
      </w:r>
      <w:proofErr w:type="spellEnd"/>
      <w:r w:rsidR="00ED277E" w:rsidRPr="00D83A92">
        <w:rPr>
          <w:rFonts w:ascii="Times New Roman" w:hAnsi="Times New Roman" w:cs="Times New Roman"/>
          <w:sz w:val="24"/>
          <w:szCs w:val="24"/>
          <w:lang w:val="pl-PL"/>
        </w:rPr>
        <w:t>, extraodrinarywellbeing.com</w:t>
      </w:r>
      <w:r w:rsidRPr="00D83A92">
        <w:rPr>
          <w:rFonts w:ascii="Times New Roman" w:hAnsi="Times New Roman" w:cs="Times New Roman"/>
          <w:color w:val="0433FF"/>
          <w:sz w:val="24"/>
          <w:szCs w:val="24"/>
          <w:lang w:val="pl-PL"/>
        </w:rPr>
        <w:t xml:space="preserve"> 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za pośrednictwem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rego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Użytkownik może:</w:t>
      </w:r>
      <w:r w:rsidRPr="00D83A92">
        <w:rPr>
          <w:rFonts w:ascii="Times New Roman" w:hAnsi="Times New Roman" w:cs="Times New Roman"/>
          <w:color w:val="0433FF"/>
          <w:sz w:val="24"/>
          <w:szCs w:val="24"/>
          <w:lang w:val="pl-PL"/>
        </w:rPr>
        <w:t xml:space="preserve"> 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przeglądać jego zawartość (blog, sklep on-line), kontaktować się z administratorem danych (formularz kontaktowy)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da-DK"/>
        </w:rPr>
        <w:t>, sk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ł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ada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ć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zam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wienia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na </w:t>
      </w:r>
      <w:proofErr w:type="gram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produkty  i</w:t>
      </w:r>
      <w:proofErr w:type="gramEnd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towary (sklep on-line),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zam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wić informacje handlowe i marketingowe (newsletter)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t-PT"/>
        </w:rPr>
        <w:t>, um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wić się na konsultację lub wizytę (zapisy online).</w:t>
      </w:r>
    </w:p>
    <w:p w14:paraId="2C54A7F7" w14:textId="55766F0F" w:rsidR="00B77048" w:rsidRPr="00D83A92" w:rsidRDefault="00B96D71">
      <w:pPr>
        <w:pStyle w:val="Domylne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b/>
          <w:bCs/>
          <w:sz w:val="24"/>
          <w:szCs w:val="24"/>
          <w:lang w:val="pl-PL"/>
        </w:rPr>
        <w:t>Administrator danych osobowych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- podmiot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ry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decyduje o celu i środkach przetwarzania danych, w niniejszej polityce rozumie się przez to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: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Extraordinary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Well-Being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, </w:t>
      </w:r>
      <w:r w:rsidR="007311E3"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Patrycja Przybyszewska, 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65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Latimer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Road, SW19 1EW, London, UK.</w:t>
      </w:r>
    </w:p>
    <w:p w14:paraId="2C54A7F8" w14:textId="01DBC666" w:rsidR="00B77048" w:rsidRPr="00D83A92" w:rsidRDefault="00B96D71">
      <w:pPr>
        <w:pStyle w:val="Domylne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b/>
          <w:bCs/>
          <w:sz w:val="24"/>
          <w:szCs w:val="24"/>
          <w:lang w:val="pl-PL"/>
        </w:rPr>
        <w:lastRenderedPageBreak/>
        <w:t>Użytkownik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- osoba fizyczna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rej dane dotyczą i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ra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korzysta z usług dostępnych w Serwisie/Sklepie.</w:t>
      </w:r>
    </w:p>
    <w:p w14:paraId="2C54A7F9" w14:textId="0E5CE901" w:rsidR="00B77048" w:rsidRPr="00D83A92" w:rsidRDefault="00B96D71">
      <w:pPr>
        <w:pStyle w:val="Domylne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b/>
          <w:bCs/>
          <w:sz w:val="24"/>
          <w:szCs w:val="24"/>
          <w:u w:color="FF0000"/>
          <w:lang w:val="pl-PL"/>
        </w:rPr>
        <w:t>Dane osobowe</w:t>
      </w:r>
      <w:r w:rsidRPr="00D83A92">
        <w:rPr>
          <w:rFonts w:ascii="Times New Roman" w:hAnsi="Times New Roman" w:cs="Times New Roman"/>
          <w:sz w:val="24"/>
          <w:szCs w:val="24"/>
          <w:u w:color="FF0000"/>
          <w:lang w:val="pl-PL"/>
        </w:rPr>
        <w:t xml:space="preserve"> - wszelkie informacje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u w:color="FF0000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u w:color="FF0000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u w:color="FF0000"/>
          <w:lang w:val="pl-PL"/>
        </w:rPr>
        <w:t>re bez nadmiernego czasu i kosztu mogą doprowadzić do identyfikacji osoby fizycznej, w tym jej dane identyfikacyjne, adresowe i kontaktowe.</w:t>
      </w:r>
    </w:p>
    <w:p w14:paraId="1D637ACC" w14:textId="77777777" w:rsidR="00E724C0" w:rsidRPr="00D83A92" w:rsidRDefault="00E724C0" w:rsidP="00E724C0">
      <w:pPr>
        <w:pStyle w:val="Domylne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2C54A7FA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§3 </w:t>
      </w:r>
    </w:p>
    <w:p w14:paraId="2C54A7FB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Cele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przetwarzania</w:t>
      </w:r>
      <w:proofErr w:type="spellEnd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danych</w:t>
      </w:r>
      <w:proofErr w:type="spellEnd"/>
    </w:p>
    <w:p w14:paraId="2C54A7FC" w14:textId="77777777" w:rsidR="00B77048" w:rsidRPr="00D83A92" w:rsidRDefault="00B77048">
      <w:pPr>
        <w:pStyle w:val="Domyln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54A7FD" w14:textId="63A6FA80" w:rsidR="00B77048" w:rsidRPr="00D83A92" w:rsidRDefault="00B96D71">
      <w:pPr>
        <w:pStyle w:val="Tre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Administrator danych osobowych przetwarza dane osobowe w następujących celach: </w:t>
      </w:r>
    </w:p>
    <w:p w14:paraId="2C54A7FE" w14:textId="0FA310EA" w:rsidR="00B77048" w:rsidRPr="00D83A92" w:rsidRDefault="00B96D71">
      <w:pPr>
        <w:pStyle w:val="TreA"/>
        <w:numPr>
          <w:ilvl w:val="2"/>
          <w:numId w:val="7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wykonania um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owy,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rej stroną jest osoba,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rej dane dotyczą lub do podjęcia działań na żądanie osoby,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rej dane dotyczą, tj.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 xml:space="preserve">złożenia i realizacji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zam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wienia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 xml:space="preserve"> w sklepie online, realizacja przysługujących osobie praw związanych z realizacją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zam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wienia</w:t>
      </w:r>
      <w:proofErr w:type="spellEnd"/>
      <w:r w:rsidR="00C5650E"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 xml:space="preserve"> (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w tym gwarancji i rękojmi</w:t>
      </w:r>
      <w:r w:rsidR="00C5650E"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),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 xml:space="preserve"> </w:t>
      </w:r>
      <w:r w:rsidR="00C5650E"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dokonania rezerwacji sesji.</w:t>
      </w:r>
    </w:p>
    <w:p w14:paraId="2C54A7FF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rejestracji i założenia konta w Serwisie,</w:t>
      </w:r>
    </w:p>
    <w:p w14:paraId="2C54A800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u w:color="FF0000"/>
          <w:lang w:val="pl-PL"/>
        </w:rPr>
        <w:t>udokumentowania sprzedaży lub wykonania usługi, w tym wystawienia rachunku lub faktury dla osoby fizycznej,</w:t>
      </w:r>
    </w:p>
    <w:p w14:paraId="2C54A801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udzielenia odpowiedzi na zadane pytanie poprzez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formularz kontaktowy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lub za pośrednictwem danych teleadresowych dostępnych na stronie Serwisu,</w:t>
      </w:r>
    </w:p>
    <w:p w14:paraId="2C54A802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marketingu własnych produkt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w i usług administratora danych drogą tradycyjną,</w:t>
      </w:r>
    </w:p>
    <w:p w14:paraId="2C54A803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wysłania informacji handlowych i marketingowych administratora danych na adres e-mail podany przez Użytkownika w trakcie zapisu na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newsletter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, za zgodą osoby,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rej dane dotyczą,</w:t>
      </w:r>
    </w:p>
    <w:p w14:paraId="2C54A804" w14:textId="040CBBD9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wysłania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opinii o usługach i produktach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administratora 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danych przez zewnętrzne serwisy badania satysfakcji, jak</w:t>
      </w:r>
      <w:r w:rsidRPr="00D83A92">
        <w:rPr>
          <w:rFonts w:ascii="Times New Roman" w:hAnsi="Times New Roman" w:cs="Times New Roman"/>
          <w:color w:val="0433FF"/>
          <w:sz w:val="24"/>
          <w:szCs w:val="24"/>
          <w:u w:color="0433FF"/>
          <w:lang w:val="pl-PL"/>
        </w:rPr>
        <w:t xml:space="preserve"> 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za zgodą osoby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re</w:t>
      </w:r>
      <w:r w:rsidR="009B7764" w:rsidRPr="00D83A92">
        <w:rPr>
          <w:rFonts w:ascii="Times New Roman" w:hAnsi="Times New Roman" w:cs="Times New Roman"/>
          <w:sz w:val="24"/>
          <w:szCs w:val="24"/>
          <w:lang w:val="pl-PL"/>
        </w:rPr>
        <w:t>j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dane dotyczą,</w:t>
      </w:r>
    </w:p>
    <w:p w14:paraId="2C54A805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dochodzenia praw i roszczeń przez administratora danych lub osobę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rej dane dotyczą.</w:t>
      </w:r>
    </w:p>
    <w:p w14:paraId="2C54A806" w14:textId="77777777" w:rsidR="00B77048" w:rsidRPr="00D83A92" w:rsidRDefault="00B96D71">
      <w:pPr>
        <w:pStyle w:val="Tre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Podanie danych jest niezbędne dla realizacji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zam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wienia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, wystawienia dokumentu </w:t>
      </w:r>
      <w:proofErr w:type="gramStart"/>
      <w:r w:rsidRPr="00D83A92">
        <w:rPr>
          <w:rFonts w:ascii="Times New Roman" w:hAnsi="Times New Roman" w:cs="Times New Roman"/>
          <w:sz w:val="24"/>
          <w:szCs w:val="24"/>
          <w:lang w:val="pl-PL"/>
        </w:rPr>
        <w:t>sprzedaży,  dochodzenia</w:t>
      </w:r>
      <w:proofErr w:type="gram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roszczeń, a także udzielenia odpowiedzi na pytania. </w:t>
      </w:r>
    </w:p>
    <w:p w14:paraId="2C54A807" w14:textId="77777777" w:rsidR="00B77048" w:rsidRPr="00D83A92" w:rsidRDefault="00B96D71">
      <w:pPr>
        <w:pStyle w:val="Tre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Podanie pozostałych danych jest dobrowolne. </w:t>
      </w:r>
    </w:p>
    <w:p w14:paraId="2C54A808" w14:textId="77777777" w:rsidR="00B77048" w:rsidRPr="00D83A92" w:rsidRDefault="00B96D71">
      <w:pPr>
        <w:pStyle w:val="Tre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Brak podania wymaganych danych uniemożliwia realizację usług, w tym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zam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wienia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i kontaktu.</w:t>
      </w:r>
    </w:p>
    <w:p w14:paraId="70268896" w14:textId="77777777" w:rsidR="00E724C0" w:rsidRPr="00D83A92" w:rsidRDefault="00E724C0">
      <w:pPr>
        <w:pStyle w:val="Tre"/>
        <w:suppressAutoHyphens/>
        <w:spacing w:line="360" w:lineRule="auto"/>
        <w:jc w:val="center"/>
        <w:rPr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809" w14:textId="0C6A96C4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§4 </w:t>
      </w:r>
    </w:p>
    <w:p w14:paraId="2C54A80A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Sposoby</w:t>
      </w:r>
      <w:proofErr w:type="spellEnd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pozyskiwania</w:t>
      </w:r>
      <w:proofErr w:type="spellEnd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danych</w:t>
      </w:r>
      <w:proofErr w:type="spellEnd"/>
    </w:p>
    <w:p w14:paraId="2C54A80B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80C" w14:textId="4AA43A7B" w:rsidR="00B77048" w:rsidRPr="00D83A92" w:rsidRDefault="00B96D71">
      <w:pPr>
        <w:pStyle w:val="TreA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lastRenderedPageBreak/>
        <w:t>Dane osobowe Użytkownika gromadzone są bezpośrednio od os</w:t>
      </w:r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b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rych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dane dotyczą, tj. poprzez: </w:t>
      </w:r>
    </w:p>
    <w:p w14:paraId="2C54A80D" w14:textId="77777777" w:rsidR="00B77048" w:rsidRPr="00D83A92" w:rsidRDefault="00B96D71">
      <w:pPr>
        <w:pStyle w:val="TreA"/>
        <w:numPr>
          <w:ilvl w:val="2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wypełnienie formularza z danymi kontaktowymi podczas składania zapytania przez formularz na stronie,</w:t>
      </w:r>
    </w:p>
    <w:p w14:paraId="2C54A80E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wypełnienie formularza zapisu na newsletter,</w:t>
      </w:r>
    </w:p>
    <w:p w14:paraId="2C54A80F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wypełnienie formularza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zam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wienia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w sklepie-online,</w:t>
      </w:r>
    </w:p>
    <w:p w14:paraId="2C54A810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83A92">
        <w:rPr>
          <w:rFonts w:ascii="Times New Roman" w:hAnsi="Times New Roman" w:cs="Times New Roman"/>
          <w:sz w:val="24"/>
          <w:szCs w:val="24"/>
        </w:rPr>
        <w:t>rejestracja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konta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w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Serwisie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>,</w:t>
      </w:r>
    </w:p>
    <w:p w14:paraId="2C54A811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podanie danych do przygotowania i zawarcia umowy,</w:t>
      </w:r>
    </w:p>
    <w:p w14:paraId="2C54A812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bezpośredni kontakt z administratorem danych za pomocą danych teleadresowych dostępnych na stronie lub w formie tradycyjnej w miejscu prowadzenia działalności.</w:t>
      </w:r>
    </w:p>
    <w:p w14:paraId="2C54A813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814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§5 </w:t>
      </w:r>
    </w:p>
    <w:p w14:paraId="2C54A815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Zakres</w:t>
      </w:r>
      <w:proofErr w:type="spellEnd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przetwarzanych</w:t>
      </w:r>
      <w:proofErr w:type="spellEnd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danych</w:t>
      </w:r>
      <w:proofErr w:type="spellEnd"/>
    </w:p>
    <w:p w14:paraId="2C54A816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817" w14:textId="72297B69" w:rsidR="00B77048" w:rsidRPr="00D83A92" w:rsidRDefault="00B96D71">
      <w:pPr>
        <w:pStyle w:val="TreA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Zakres przetwarzanych danych osobowych został ograniczony do minimum niezbędnego do świadczenia usług w zakresie: </w:t>
      </w:r>
    </w:p>
    <w:p w14:paraId="2C54A818" w14:textId="77777777" w:rsidR="00B77048" w:rsidRPr="00D83A92" w:rsidRDefault="00B96D71">
      <w:pPr>
        <w:pStyle w:val="TreA"/>
        <w:numPr>
          <w:ilvl w:val="2"/>
          <w:numId w:val="12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złożenia </w:t>
      </w: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zapytania przez formularz kontaktowy lub za pomocą danych teleadresowych dostępnych na stronie: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 xml:space="preserve">adres e-mail numer telefonu, adres poczty elektronicznej, imię, ewentualne inne dane podane dobrowolnie przez osobę,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es-ES_tradnl"/>
        </w:rPr>
        <w:t>ó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rej dane dotyczą,</w:t>
      </w:r>
    </w:p>
    <w:p w14:paraId="2C54A819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dokonania zapisu na newsletter: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imię, adres e-mail,</w:t>
      </w:r>
    </w:p>
    <w:p w14:paraId="2C54A81A" w14:textId="102C8FA0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złożenia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zam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>wienia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 w sklepie online: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imię i nazwisko, adres e-mail, numer telefonu</w:t>
      </w:r>
      <w:r w:rsidR="00CA1836"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.</w:t>
      </w:r>
    </w:p>
    <w:p w14:paraId="2C54A81B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rejestracji konta w Serwisie lub sklepie online: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 xml:space="preserve">imię i nazwisko, adres e-mail, </w:t>
      </w:r>
      <w:proofErr w:type="spellStart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hasł</w:t>
      </w:r>
      <w:proofErr w:type="spellEnd"/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it-IT"/>
        </w:rPr>
        <w:t>o, login,</w:t>
      </w:r>
    </w:p>
    <w:p w14:paraId="2C54A81C" w14:textId="6DD5FAB3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wystawienia rachunku lub faktury: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imię i nazwisko lub nazwa podmiotu, adres siedziby, NIP</w:t>
      </w:r>
      <w:r w:rsidR="000C15BB"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.</w:t>
      </w:r>
    </w:p>
    <w:p w14:paraId="2C54A81D" w14:textId="745DBAD9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color w:val="auto"/>
          <w:sz w:val="24"/>
          <w:szCs w:val="24"/>
          <w:lang w:val="pl-PL"/>
        </w:rPr>
        <w:t xml:space="preserve">przygotowania i zawarcia umowy: 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 xml:space="preserve">imię i nazwisko, adres, </w:t>
      </w:r>
      <w:r w:rsidR="000C15BB"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email</w:t>
      </w:r>
      <w:r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,</w:t>
      </w:r>
      <w:r w:rsidR="000C15BB"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 xml:space="preserve"> numer telefonu</w:t>
      </w:r>
      <w:r w:rsidR="00C66B56" w:rsidRPr="00D83A92">
        <w:rPr>
          <w:rFonts w:ascii="Times New Roman" w:hAnsi="Times New Roman" w:cs="Times New Roman"/>
          <w:color w:val="auto"/>
          <w:sz w:val="24"/>
          <w:szCs w:val="24"/>
          <w:u w:color="0433FF"/>
          <w:lang w:val="pl-PL"/>
        </w:rPr>
        <w:t>.</w:t>
      </w:r>
    </w:p>
    <w:p w14:paraId="2C54A81E" w14:textId="77777777" w:rsidR="00B77048" w:rsidRPr="00D83A92" w:rsidRDefault="00B77048">
      <w:pPr>
        <w:pStyle w:val="TreA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2C54A81F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§6</w:t>
      </w:r>
    </w:p>
    <w:p w14:paraId="2C54A820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Okres</w:t>
      </w:r>
      <w:proofErr w:type="spellEnd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przetwarzania</w:t>
      </w:r>
      <w:proofErr w:type="spellEnd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danych</w:t>
      </w:r>
      <w:proofErr w:type="spellEnd"/>
    </w:p>
    <w:p w14:paraId="2C54A821" w14:textId="77777777" w:rsidR="00B77048" w:rsidRPr="00D83A92" w:rsidRDefault="00B77048">
      <w:pPr>
        <w:pStyle w:val="Tre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54A822" w14:textId="77777777" w:rsidR="00B77048" w:rsidRPr="00D83A92" w:rsidRDefault="00B96D71">
      <w:pPr>
        <w:pStyle w:val="TreA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Dane osobowe są przetwarzane przez okres niezbędny do realizacji celu, dla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rego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zostały zebrane, tj.: </w:t>
      </w:r>
    </w:p>
    <w:p w14:paraId="2C54A823" w14:textId="77777777" w:rsidR="00B77048" w:rsidRPr="00D83A92" w:rsidRDefault="00B96D71">
      <w:pPr>
        <w:pStyle w:val="TreA"/>
        <w:numPr>
          <w:ilvl w:val="2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przez okres trwania zawartej umowy,</w:t>
      </w:r>
    </w:p>
    <w:p w14:paraId="2C54A824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przez okres niezbędny do udokumentowania wykonanej umowy lub usługi, w tym wystawienia rachunku lub faktury - dane przechowywane są przez 5 lat, licząc od końca roku kalendarzowego, w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rym upłynął termin płatności podatku,</w:t>
      </w:r>
    </w:p>
    <w:p w14:paraId="2C54A825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lastRenderedPageBreak/>
        <w:t>przez okres niezbędny do udzielenia odpowiedzi na pytanie zadane przez formularz kontaktowy lub drogą telefoniczną,</w:t>
      </w:r>
    </w:p>
    <w:p w14:paraId="2C54A826" w14:textId="77777777" w:rsidR="00B77048" w:rsidRPr="00D83A92" w:rsidRDefault="00B96D71">
      <w:pPr>
        <w:pStyle w:val="TreA"/>
        <w:numPr>
          <w:ilvl w:val="2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do czasu odwołania zgody, jeśli przetwarzanie danych opiera się na zgodzie osoby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rej dane dotyczą.</w:t>
      </w:r>
    </w:p>
    <w:p w14:paraId="2F09EF73" w14:textId="77777777" w:rsidR="00E724C0" w:rsidRPr="00D83A92" w:rsidRDefault="00E724C0" w:rsidP="004C105E">
      <w:pPr>
        <w:pStyle w:val="Tre"/>
        <w:suppressAutoHyphens/>
        <w:spacing w:line="360" w:lineRule="auto"/>
        <w:rPr>
          <w:rFonts w:eastAsia="Helvetica Neue"/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829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82A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§7 </w:t>
      </w:r>
    </w:p>
    <w:p w14:paraId="2C54A82B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14:textOutline w14:w="12700" w14:cap="flat" w14:cmpd="sng" w14:algn="ctr">
            <w14:noFill/>
            <w14:prstDash w14:val="solid"/>
            <w14:miter w14:lim="400000"/>
          </w14:textOutline>
        </w:rPr>
      </w:pP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Odbiorcy</w:t>
      </w:r>
      <w:proofErr w:type="spellEnd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danych</w:t>
      </w:r>
      <w:proofErr w:type="spellEnd"/>
    </w:p>
    <w:p w14:paraId="2C54A82C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82D" w14:textId="5AC7444B" w:rsidR="00B77048" w:rsidRPr="00D83A92" w:rsidRDefault="00B96D71">
      <w:pPr>
        <w:pStyle w:val="Tre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Dane osobowe Użytkownika mogą zostać powierzone innym podmiotom w celu wykonania usług na zlecenie administratora danych, w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szczeg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lności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podmiotom w zakresie:  </w:t>
      </w:r>
    </w:p>
    <w:p w14:paraId="2C54A82E" w14:textId="77777777" w:rsidR="00B77048" w:rsidRPr="00D83A92" w:rsidRDefault="00B96D71">
      <w:pPr>
        <w:pStyle w:val="TreA"/>
        <w:numPr>
          <w:ilvl w:val="1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3A92">
        <w:rPr>
          <w:rFonts w:ascii="Times New Roman" w:hAnsi="Times New Roman" w:cs="Times New Roman"/>
          <w:sz w:val="24"/>
          <w:szCs w:val="24"/>
          <w:lang w:val="en-US"/>
        </w:rPr>
        <w:t>hostingu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strony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www, </w:t>
      </w:r>
    </w:p>
    <w:p w14:paraId="2C54A82F" w14:textId="77777777" w:rsidR="00B77048" w:rsidRPr="00D83A92" w:rsidRDefault="00B96D71">
      <w:pPr>
        <w:pStyle w:val="TreA"/>
        <w:numPr>
          <w:ilvl w:val="1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serwisu i utrzymania system</w:t>
      </w:r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w informatycznych, w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rych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dane są przetwarzane, w tym w celu automatyzacji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newslettera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, wystawiania faktur, obsługi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zam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wień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fr-FR"/>
        </w:rPr>
        <w:t>, etc.</w:t>
      </w:r>
    </w:p>
    <w:p w14:paraId="2C54A830" w14:textId="77777777" w:rsidR="00B77048" w:rsidRPr="00D83A92" w:rsidRDefault="00B96D71">
      <w:pPr>
        <w:pStyle w:val="TreA"/>
        <w:numPr>
          <w:ilvl w:val="1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83A92">
        <w:rPr>
          <w:rFonts w:ascii="Times New Roman" w:hAnsi="Times New Roman" w:cs="Times New Roman"/>
          <w:sz w:val="24"/>
          <w:szCs w:val="24"/>
        </w:rPr>
        <w:t>prowadzenia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obsługi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księgowej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>,</w:t>
      </w:r>
    </w:p>
    <w:p w14:paraId="2C54A831" w14:textId="77777777" w:rsidR="00B77048" w:rsidRPr="00D83A92" w:rsidRDefault="00B96D71">
      <w:pPr>
        <w:pStyle w:val="TreA"/>
        <w:numPr>
          <w:ilvl w:val="1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83A92">
        <w:rPr>
          <w:rFonts w:ascii="Times New Roman" w:hAnsi="Times New Roman" w:cs="Times New Roman"/>
          <w:sz w:val="24"/>
          <w:szCs w:val="24"/>
        </w:rPr>
        <w:t>prowadzenia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obsługi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biurowej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>,</w:t>
      </w:r>
    </w:p>
    <w:p w14:paraId="2C54A832" w14:textId="77777777" w:rsidR="00B77048" w:rsidRPr="00D83A92" w:rsidRDefault="00B96D71">
      <w:pPr>
        <w:pStyle w:val="TreA"/>
        <w:numPr>
          <w:ilvl w:val="1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3A92">
        <w:rPr>
          <w:rFonts w:ascii="Times New Roman" w:hAnsi="Times New Roman" w:cs="Times New Roman"/>
          <w:sz w:val="24"/>
          <w:szCs w:val="24"/>
          <w:lang w:val="en-US"/>
        </w:rPr>
        <w:t>brokera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n-US"/>
        </w:rPr>
        <w:t xml:space="preserve"> us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ług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kurierskich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>,</w:t>
      </w:r>
    </w:p>
    <w:p w14:paraId="2C54A833" w14:textId="77777777" w:rsidR="00B77048" w:rsidRPr="00D83A92" w:rsidRDefault="00B96D71">
      <w:pPr>
        <w:pStyle w:val="TreA"/>
        <w:numPr>
          <w:ilvl w:val="1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83A92">
        <w:rPr>
          <w:rFonts w:ascii="Times New Roman" w:hAnsi="Times New Roman" w:cs="Times New Roman"/>
          <w:sz w:val="24"/>
          <w:szCs w:val="24"/>
        </w:rPr>
        <w:t>droppshippingu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obsługi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zam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</w:rPr>
        <w:t>wień</w:t>
      </w:r>
      <w:proofErr w:type="spellEnd"/>
      <w:r w:rsidRPr="00D83A92">
        <w:rPr>
          <w:rFonts w:ascii="Times New Roman" w:hAnsi="Times New Roman" w:cs="Times New Roman"/>
          <w:sz w:val="24"/>
          <w:szCs w:val="24"/>
        </w:rPr>
        <w:t>.</w:t>
      </w:r>
    </w:p>
    <w:p w14:paraId="2C54A834" w14:textId="4A6506B4" w:rsidR="00B77048" w:rsidRPr="00D83A92" w:rsidRDefault="00B96D71">
      <w:pPr>
        <w:pStyle w:val="TreA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Dane osobowe Użytkownika mogą zostać także udostępnione podmiotom wspierającym administratora danych, w tym podmiotom realizującym usługi kurierskie i pocztowe, obsługę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płatnoś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t-PT"/>
        </w:rPr>
        <w:t>ci online.</w:t>
      </w:r>
    </w:p>
    <w:p w14:paraId="2C54A836" w14:textId="273508F9" w:rsidR="00B77048" w:rsidRDefault="00B96D71" w:rsidP="006E39C8">
      <w:pPr>
        <w:pStyle w:val="Tre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color="FF0000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u w:color="FF0000"/>
          <w:lang w:val="pl-PL"/>
        </w:rPr>
        <w:t xml:space="preserve">Dane osobowe Użytkownika nie są przekazywane do państw </w:t>
      </w:r>
      <w:proofErr w:type="gramStart"/>
      <w:r w:rsidRPr="00D83A92">
        <w:rPr>
          <w:rFonts w:ascii="Times New Roman" w:hAnsi="Times New Roman" w:cs="Times New Roman"/>
          <w:sz w:val="24"/>
          <w:szCs w:val="24"/>
          <w:u w:color="FF0000"/>
          <w:lang w:val="pl-PL"/>
        </w:rPr>
        <w:t>trzecich,</w:t>
      </w:r>
      <w:proofErr w:type="gramEnd"/>
      <w:r w:rsidRPr="00D83A92">
        <w:rPr>
          <w:rFonts w:ascii="Times New Roman" w:hAnsi="Times New Roman" w:cs="Times New Roman"/>
          <w:sz w:val="24"/>
          <w:szCs w:val="24"/>
          <w:u w:color="FF0000"/>
          <w:lang w:val="pl-PL"/>
        </w:rPr>
        <w:t xml:space="preserve"> ani organizacji międzynarodowych. </w:t>
      </w:r>
    </w:p>
    <w:p w14:paraId="38A60988" w14:textId="54C86E69" w:rsidR="004C105E" w:rsidRDefault="004C105E" w:rsidP="004C105E">
      <w:pPr>
        <w:pStyle w:val="TreA"/>
        <w:spacing w:line="360" w:lineRule="auto"/>
        <w:ind w:left="425"/>
        <w:jc w:val="both"/>
        <w:rPr>
          <w:rFonts w:ascii="Times New Roman" w:hAnsi="Times New Roman" w:cs="Times New Roman"/>
          <w:sz w:val="24"/>
          <w:szCs w:val="24"/>
          <w:u w:color="FF0000"/>
          <w:lang w:val="pl-PL"/>
        </w:rPr>
      </w:pPr>
    </w:p>
    <w:p w14:paraId="2840A157" w14:textId="77777777" w:rsidR="004C105E" w:rsidRPr="00D83A92" w:rsidRDefault="004C105E" w:rsidP="004C105E">
      <w:pPr>
        <w:pStyle w:val="TreA"/>
        <w:spacing w:line="360" w:lineRule="auto"/>
        <w:ind w:left="425"/>
        <w:jc w:val="both"/>
        <w:rPr>
          <w:rFonts w:ascii="Times New Roman" w:hAnsi="Times New Roman" w:cs="Times New Roman"/>
          <w:sz w:val="24"/>
          <w:szCs w:val="24"/>
          <w:u w:color="FF0000"/>
          <w:lang w:val="pl-PL"/>
        </w:rPr>
      </w:pPr>
    </w:p>
    <w:p w14:paraId="2C54A837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u w:color="FF0000"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u w:color="FF0000"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§8 </w:t>
      </w:r>
    </w:p>
    <w:p w14:paraId="2C54A838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u w:color="FF0000"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u w:color="FF0000"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  <w:t>Prawa osób, których dane dotyczą</w:t>
      </w:r>
    </w:p>
    <w:p w14:paraId="2C54A839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pl-PL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83A" w14:textId="77777777" w:rsidR="00B77048" w:rsidRPr="00D83A92" w:rsidRDefault="00B96D71">
      <w:pPr>
        <w:pStyle w:val="TreA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Osobie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rej dane dotyczą przysługuje:</w:t>
      </w:r>
    </w:p>
    <w:p w14:paraId="2C54A83B" w14:textId="77777777" w:rsidR="00B77048" w:rsidRPr="00D83A92" w:rsidRDefault="00B96D71">
      <w:pPr>
        <w:pStyle w:val="TreA"/>
        <w:numPr>
          <w:ilvl w:val="2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prawo dostępu do treści danych i ich sprostowania,</w:t>
      </w:r>
    </w:p>
    <w:p w14:paraId="2C54A83C" w14:textId="77777777" w:rsidR="00B77048" w:rsidRPr="00D83A92" w:rsidRDefault="00B96D71">
      <w:pPr>
        <w:pStyle w:val="TreA"/>
        <w:numPr>
          <w:ilvl w:val="2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prawo do usunięcia danych, o ile nie obowiązują inne przepisy prawa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re zobowiązują administratora danych do archiwizacji danych przez określony czas, </w:t>
      </w:r>
    </w:p>
    <w:p w14:paraId="2C54A83D" w14:textId="77777777" w:rsidR="00B77048" w:rsidRPr="00D83A92" w:rsidRDefault="00B96D71">
      <w:pPr>
        <w:pStyle w:val="TreA"/>
        <w:numPr>
          <w:ilvl w:val="2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prawo do przenoszenia danych, o ile podstawą przetwarzania danych jest umowa lub zgoda osoby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rej dane dotyczą, a przetwarzanie danych odbywa się w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spos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b automatyczny,</w:t>
      </w:r>
    </w:p>
    <w:p w14:paraId="2C54A83E" w14:textId="77777777" w:rsidR="00B77048" w:rsidRPr="00D83A92" w:rsidRDefault="00B96D71">
      <w:pPr>
        <w:pStyle w:val="TreA"/>
        <w:numPr>
          <w:ilvl w:val="2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lastRenderedPageBreak/>
        <w:t>prawo do wniesienia sprzeciwu na przetwarzanie danych w celach marketingu bezpośredniego, realizowanego przez administratora danych w ramach usprawiedliwionego interesu prawnego, a także ograniczenia przetwarzania,</w:t>
      </w:r>
    </w:p>
    <w:p w14:paraId="2C54A83F" w14:textId="77777777" w:rsidR="00B77048" w:rsidRPr="00D83A92" w:rsidRDefault="00B96D71">
      <w:pPr>
        <w:pStyle w:val="TreA"/>
        <w:numPr>
          <w:ilvl w:val="2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prawo do niepodlegania automatycznemu profilowaniu, jeśli administrator danych podejmowałby decyzje opierające się wyłącznie na automatycznym profilowaniu i niosące ze sobą skutki prawne dla osoby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rej dane dotyczą lub podobnie na nią wpływały,</w:t>
      </w:r>
    </w:p>
    <w:p w14:paraId="2C54A840" w14:textId="77777777" w:rsidR="00B77048" w:rsidRPr="00D83A92" w:rsidRDefault="00B96D71">
      <w:pPr>
        <w:pStyle w:val="TreA"/>
        <w:numPr>
          <w:ilvl w:val="2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prawo do kontroli przetwarzania danych i informacji na temat tego, kto jest administratorem danych, a także uzyskania informacji o celu, zakresie i sposobie przetwarzania danych, treści tych danych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źr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dle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danych, a także sposobie udostępniania, w tym o odbiorcach lub kategoriach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odbiorc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w danych,</w:t>
      </w:r>
    </w:p>
    <w:p w14:paraId="2C54A841" w14:textId="77777777" w:rsidR="00B77048" w:rsidRPr="00D83A92" w:rsidRDefault="00B96D71">
      <w:pPr>
        <w:pStyle w:val="TreA"/>
        <w:numPr>
          <w:ilvl w:val="2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prawo do cofnięcia zgody w dowolnym momencie, jeśli podstawą przetwarzania danych była zgoda osoby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rej dane dotyczą. Odwołanie zgody nie wpływa na zgodność z prawem przetwarzania dokonanego na jej podstawie, przed jej cofnięciem,</w:t>
      </w:r>
    </w:p>
    <w:p w14:paraId="2C54A842" w14:textId="77777777" w:rsidR="00B77048" w:rsidRPr="00D83A92" w:rsidRDefault="00B96D71">
      <w:pPr>
        <w:pStyle w:val="TreA"/>
        <w:numPr>
          <w:ilvl w:val="2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prawo do wniesienia skargi do Prezesa Urzędu Ochrony Danych Osobowych (PUODO), jeśli osoba uzna, że przetwarzanie jej danych jest niezgodne z aktualnie obowiązującymi przepisami w tym zakresie.</w:t>
      </w:r>
    </w:p>
    <w:p w14:paraId="2C54A843" w14:textId="77777777" w:rsidR="00B77048" w:rsidRPr="00D83A92" w:rsidRDefault="00B96D71">
      <w:pPr>
        <w:pStyle w:val="TreA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>W celu realizacji prawa do kontroli danych, dostępu do treści danych, ich poprawiania, a także innych praw, należy skontaktować się z administratorem danych.</w:t>
      </w:r>
    </w:p>
    <w:p w14:paraId="2C54A844" w14:textId="77777777" w:rsidR="00B77048" w:rsidRPr="00D83A92" w:rsidRDefault="00B77048">
      <w:pPr>
        <w:pStyle w:val="TreA"/>
        <w:spacing w:line="360" w:lineRule="auto"/>
        <w:jc w:val="both"/>
        <w:rPr>
          <w:rFonts w:ascii="Times New Roman" w:hAnsi="Times New Roman" w:cs="Times New Roman"/>
          <w:sz w:val="24"/>
          <w:szCs w:val="24"/>
          <w:u w:color="FF0000"/>
          <w:lang w:val="pl-PL"/>
        </w:rPr>
      </w:pPr>
    </w:p>
    <w:p w14:paraId="2C54A845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u w:color="FF0000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83A92">
        <w:rPr>
          <w:b/>
          <w:bCs/>
          <w:u w:color="FF0000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§9</w:t>
      </w:r>
    </w:p>
    <w:p w14:paraId="2C54A846" w14:textId="77777777" w:rsidR="00B77048" w:rsidRPr="00D83A92" w:rsidRDefault="00B96D71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u w:color="FF0000"/>
          <w14:textOutline w14:w="12700" w14:cap="flat" w14:cmpd="sng" w14:algn="ctr">
            <w14:noFill/>
            <w14:prstDash w14:val="solid"/>
            <w14:miter w14:lim="400000"/>
          </w14:textOutline>
        </w:rPr>
      </w:pPr>
      <w:proofErr w:type="spellStart"/>
      <w:r w:rsidRPr="00D83A92">
        <w:rPr>
          <w:b/>
          <w:bCs/>
          <w:u w:color="FF0000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Postanowienia</w:t>
      </w:r>
      <w:proofErr w:type="spellEnd"/>
      <w:r w:rsidRPr="00D83A92">
        <w:rPr>
          <w:b/>
          <w:bCs/>
          <w:u w:color="FF0000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D83A92">
        <w:rPr>
          <w:b/>
          <w:bCs/>
          <w:u w:color="FF0000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końcowe</w:t>
      </w:r>
      <w:proofErr w:type="spellEnd"/>
    </w:p>
    <w:p w14:paraId="2C54A847" w14:textId="77777777" w:rsidR="00B77048" w:rsidRPr="00D83A92" w:rsidRDefault="00B77048">
      <w:pPr>
        <w:pStyle w:val="Tre"/>
        <w:suppressAutoHyphens/>
        <w:spacing w:line="360" w:lineRule="auto"/>
        <w:jc w:val="center"/>
        <w:rPr>
          <w:rFonts w:eastAsia="Helvetica Neue"/>
          <w:b/>
          <w:bCs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C54A848" w14:textId="77777777" w:rsidR="00B77048" w:rsidRPr="00D83A92" w:rsidRDefault="00B96D71">
      <w:pPr>
        <w:pStyle w:val="TreA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Administrator danych zastrzega możliwość zmiany niniejszej polityki prywatności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szczeg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lnie w sytuacji, gdy będą tego wymagały zastosowane rozwiązania techniczne, zmiany przepis</w:t>
      </w:r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w prawa w zakresie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prywatnoś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it-IT"/>
        </w:rPr>
        <w:t xml:space="preserve">ci 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os</w:t>
      </w:r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b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rych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 dane dotyczą lub inne, istotne zmiany wpływające na treść informacji przekazywanej Użytkownikom.</w:t>
      </w:r>
    </w:p>
    <w:p w14:paraId="2C54A849" w14:textId="77777777" w:rsidR="00B77048" w:rsidRPr="00D83A92" w:rsidRDefault="00B96D71">
      <w:pPr>
        <w:pStyle w:val="Tre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83A92">
        <w:rPr>
          <w:rFonts w:ascii="Times New Roman" w:hAnsi="Times New Roman" w:cs="Times New Roman"/>
          <w:sz w:val="24"/>
          <w:szCs w:val="24"/>
          <w:lang w:val="pl-PL"/>
        </w:rPr>
        <w:t xml:space="preserve">W przypadku zmiany obowiązującej polityki prywatności, wprowadzone zostaną odpowiednie modyfikacje do powyższego zapisu, </w:t>
      </w:r>
      <w:proofErr w:type="spellStart"/>
      <w:r w:rsidRPr="00D83A92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D83A92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D83A92">
        <w:rPr>
          <w:rFonts w:ascii="Times New Roman" w:hAnsi="Times New Roman" w:cs="Times New Roman"/>
          <w:sz w:val="24"/>
          <w:szCs w:val="24"/>
          <w:lang w:val="pl-PL"/>
        </w:rPr>
        <w:t>re będą obowiązywały od dnia ich opublikowania na stronie Serwisu/Sklepu.</w:t>
      </w:r>
    </w:p>
    <w:sectPr w:rsidR="00B77048" w:rsidRPr="00D83A92">
      <w:headerReference w:type="default" r:id="rId8"/>
      <w:footerReference w:type="default" r:id="rId9"/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54A852" w14:textId="77777777" w:rsidR="0000444F" w:rsidRDefault="00B96D71">
      <w:r>
        <w:separator/>
      </w:r>
    </w:p>
  </w:endnote>
  <w:endnote w:type="continuationSeparator" w:id="0">
    <w:p w14:paraId="2C54A854" w14:textId="77777777" w:rsidR="0000444F" w:rsidRDefault="00B96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4A84D" w14:textId="56BB92B5" w:rsidR="00B77048" w:rsidRDefault="00B96D71">
    <w:pPr>
      <w:pStyle w:val="Nagwekistopka"/>
      <w:tabs>
        <w:tab w:val="clear" w:pos="9020"/>
        <w:tab w:val="center" w:pos="4819"/>
        <w:tab w:val="right" w:pos="9612"/>
      </w:tabs>
      <w:rPr>
        <w:rFonts w:hint="eastAsia"/>
      </w:rPr>
    </w:pPr>
    <w:r>
      <w:rPr>
        <w:sz w:val="20"/>
        <w:szCs w:val="20"/>
      </w:rPr>
      <w:tab/>
      <w:t>www.bezpieczniwbiznesie.pl</w:t>
    </w:r>
    <w:r>
      <w:rPr>
        <w:sz w:val="20"/>
        <w:szCs w:val="20"/>
      </w:rPr>
      <w:tab/>
    </w:r>
    <w:proofErr w:type="spellStart"/>
    <w:r>
      <w:rPr>
        <w:sz w:val="20"/>
        <w:szCs w:val="20"/>
      </w:rPr>
      <w:t>Strona</w:t>
    </w:r>
    <w:proofErr w:type="spellEnd"/>
    <w:r>
      <w:rPr>
        <w:sz w:val="20"/>
        <w:szCs w:val="20"/>
      </w:rPr>
      <w:t xml:space="preserve">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9E6F1C">
      <w:rPr>
        <w:rFonts w:hint="eastAsia"/>
        <w:noProof/>
        <w:sz w:val="20"/>
        <w:szCs w:val="20"/>
      </w:rPr>
      <w:t>1</w:t>
    </w:r>
    <w:r>
      <w:rPr>
        <w:sz w:val="20"/>
        <w:szCs w:val="20"/>
      </w:rPr>
      <w:fldChar w:fldCharType="end"/>
    </w:r>
    <w:r>
      <w:rPr>
        <w:sz w:val="20"/>
        <w:szCs w:val="20"/>
      </w:rPr>
      <w:t xml:space="preserve"> z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NUMPAGES </w:instrText>
    </w:r>
    <w:r>
      <w:rPr>
        <w:sz w:val="20"/>
        <w:szCs w:val="20"/>
      </w:rPr>
      <w:fldChar w:fldCharType="separate"/>
    </w:r>
    <w:r w:rsidR="009E6F1C">
      <w:rPr>
        <w:rFonts w:hint="eastAsia"/>
        <w:noProof/>
        <w:sz w:val="20"/>
        <w:szCs w:val="20"/>
      </w:rPr>
      <w:t>2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54A84E" w14:textId="77777777" w:rsidR="0000444F" w:rsidRDefault="00B96D71">
      <w:r>
        <w:separator/>
      </w:r>
    </w:p>
  </w:footnote>
  <w:footnote w:type="continuationSeparator" w:id="0">
    <w:p w14:paraId="2C54A850" w14:textId="77777777" w:rsidR="0000444F" w:rsidRDefault="00B96D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4A84C" w14:textId="77777777" w:rsidR="00B77048" w:rsidRDefault="00B96D71">
    <w:pPr>
      <w:pStyle w:val="Nagwekistopka"/>
      <w:tabs>
        <w:tab w:val="clear" w:pos="9020"/>
        <w:tab w:val="center" w:pos="4819"/>
        <w:tab w:val="right" w:pos="9612"/>
      </w:tabs>
      <w:rPr>
        <w:rFonts w:hint="eastAsia"/>
      </w:rPr>
    </w:pPr>
    <w:r>
      <w:rPr>
        <w:sz w:val="20"/>
        <w:szCs w:val="20"/>
      </w:rPr>
      <w:tab/>
    </w:r>
    <w:r>
      <w:rPr>
        <w:sz w:val="20"/>
        <w:szCs w:val="20"/>
      </w:rPr>
      <w:tab/>
      <w:t>„PAKIET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322094"/>
    <w:multiLevelType w:val="hybridMultilevel"/>
    <w:tmpl w:val="2F18FBFE"/>
    <w:numStyleLink w:val="Litery"/>
  </w:abstractNum>
  <w:abstractNum w:abstractNumId="1" w15:restartNumberingAfterBreak="0">
    <w:nsid w:val="46B958B7"/>
    <w:multiLevelType w:val="hybridMultilevel"/>
    <w:tmpl w:val="7416CC38"/>
    <w:numStyleLink w:val="Numery"/>
  </w:abstractNum>
  <w:abstractNum w:abstractNumId="2" w15:restartNumberingAfterBreak="0">
    <w:nsid w:val="5669321C"/>
    <w:multiLevelType w:val="hybridMultilevel"/>
    <w:tmpl w:val="2F18FBFE"/>
    <w:styleLink w:val="Litery"/>
    <w:lvl w:ilvl="0" w:tplc="C4FC9FC4">
      <w:start w:val="1"/>
      <w:numFmt w:val="upperLetter"/>
      <w:lvlText w:val="%1."/>
      <w:lvlJc w:val="left"/>
      <w:pPr>
        <w:ind w:left="330" w:hanging="3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D8E38CA">
      <w:start w:val="1"/>
      <w:numFmt w:val="upperLetter"/>
      <w:lvlText w:val="%2."/>
      <w:lvlJc w:val="left"/>
      <w:pPr>
        <w:ind w:left="690" w:hanging="3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D8CCAC">
      <w:start w:val="1"/>
      <w:numFmt w:val="lowerLetter"/>
      <w:lvlText w:val="%3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55EA892">
      <w:start w:val="1"/>
      <w:numFmt w:val="lowerLetter"/>
      <w:lvlText w:val="%4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9C04E38">
      <w:start w:val="1"/>
      <w:numFmt w:val="lowerLetter"/>
      <w:lvlText w:val="%5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3C0FCC6">
      <w:start w:val="1"/>
      <w:numFmt w:val="lowerLetter"/>
      <w:lvlText w:val="%6)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4B844A0">
      <w:start w:val="1"/>
      <w:numFmt w:val="lowerLetter"/>
      <w:lvlText w:val="%7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F667860">
      <w:start w:val="1"/>
      <w:numFmt w:val="lowerLetter"/>
      <w:lvlText w:val="%8)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0BECD14">
      <w:start w:val="1"/>
      <w:numFmt w:val="lowerLetter"/>
      <w:lvlText w:val="%9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64D16913"/>
    <w:multiLevelType w:val="hybridMultilevel"/>
    <w:tmpl w:val="7416CC38"/>
    <w:styleLink w:val="Numery"/>
    <w:lvl w:ilvl="0" w:tplc="1456685C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C3673E6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3F67580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B3E1826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37CC494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D28D1CA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B269220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3E0016A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B74ECD6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3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2"/>
  </w:num>
  <w:num w:numId="5">
    <w:abstractNumId w:val="0"/>
  </w:num>
  <w:num w:numId="6">
    <w:abstractNumId w:val="1"/>
    <w:lvlOverride w:ilvl="0">
      <w:startOverride w:val="1"/>
      <w:lvl w:ilvl="0" w:tplc="5A143900">
        <w:start w:val="1"/>
        <w:numFmt w:val="decimal"/>
        <w:lvlText w:val="%1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5AE346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B6E8AE0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A3E60BA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6F0D98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F16AC4C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19A88B8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1363AA8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5206292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0"/>
  </w:num>
  <w:num w:numId="8">
    <w:abstractNumId w:val="1"/>
    <w:lvlOverride w:ilvl="0">
      <w:startOverride w:val="2"/>
      <w:lvl w:ilvl="0" w:tplc="5A143900">
        <w:start w:val="2"/>
        <w:numFmt w:val="decimal"/>
        <w:lvlText w:val="%1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5AE346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B6E8AE0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A3E60BA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6F0D98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F16AC4C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19A88B8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1363AA8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5206292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1"/>
    <w:lvlOverride w:ilvl="0">
      <w:startOverride w:val="1"/>
      <w:lvl w:ilvl="0" w:tplc="5A143900">
        <w:start w:val="1"/>
        <w:numFmt w:val="decimal"/>
        <w:lvlText w:val="%1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5AE346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B6E8AE0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A3E60BA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6F0D98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F16AC4C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19A88B8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1363AA8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5206292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0"/>
  </w:num>
  <w:num w:numId="11">
    <w:abstractNumId w:val="1"/>
    <w:lvlOverride w:ilvl="0">
      <w:startOverride w:val="1"/>
      <w:lvl w:ilvl="0" w:tplc="5A143900">
        <w:start w:val="1"/>
        <w:numFmt w:val="decimal"/>
        <w:lvlText w:val="%1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5AE346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B6E8AE0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A3E60BA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6F0D98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F16AC4C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19A88B8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1363AA8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5206292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0"/>
  </w:num>
  <w:num w:numId="13">
    <w:abstractNumId w:val="1"/>
    <w:lvlOverride w:ilvl="0">
      <w:startOverride w:val="1"/>
      <w:lvl w:ilvl="0" w:tplc="5A143900">
        <w:start w:val="1"/>
        <w:numFmt w:val="decimal"/>
        <w:lvlText w:val="%1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5AE346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B6E8AE0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A3E60BA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6F0D98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F16AC4C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19A88B8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1363AA8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5206292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">
    <w:abstractNumId w:val="0"/>
  </w:num>
  <w:num w:numId="15">
    <w:abstractNumId w:val="1"/>
    <w:lvlOverride w:ilvl="0">
      <w:startOverride w:val="1"/>
      <w:lvl w:ilvl="0" w:tplc="5A143900">
        <w:start w:val="1"/>
        <w:numFmt w:val="decimal"/>
        <w:lvlText w:val="%1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5AE346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B6E8AE0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A3E60BA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6F0D98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F16AC4C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19A88B8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1363AA8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5206292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>
    <w:abstractNumId w:val="0"/>
    <w:lvlOverride w:ilvl="0">
      <w:startOverride w:val="1"/>
      <w:lvl w:ilvl="0" w:tplc="3E50FD62">
        <w:start w:val="1"/>
        <w:numFmt w:val="upperLetter"/>
        <w:lvlText w:val="%1."/>
        <w:lvlJc w:val="left"/>
        <w:pPr>
          <w:ind w:left="33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5FFA95DA">
        <w:start w:val="1"/>
        <w:numFmt w:val="lowerLetter"/>
        <w:lvlText w:val="%2)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4A32DDF4">
        <w:start w:val="1"/>
        <w:numFmt w:val="lowerLetter"/>
        <w:lvlText w:val="%3)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72B89E98">
        <w:start w:val="1"/>
        <w:numFmt w:val="lowerLetter"/>
        <w:lvlText w:val="%4)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AAC83EB0">
        <w:start w:val="1"/>
        <w:numFmt w:val="lowerLetter"/>
        <w:lvlText w:val="%5)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337C7AF8">
        <w:start w:val="1"/>
        <w:numFmt w:val="lowerLetter"/>
        <w:lvlText w:val="%6)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F3FA7E94">
        <w:start w:val="1"/>
        <w:numFmt w:val="lowerLetter"/>
        <w:lvlText w:val="%7)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88D85D5C">
        <w:start w:val="1"/>
        <w:numFmt w:val="lowerLetter"/>
        <w:lvlText w:val="%8)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02DC26E6">
        <w:start w:val="1"/>
        <w:numFmt w:val="lowerLetter"/>
        <w:lvlText w:val="%9)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1"/>
    <w:lvlOverride w:ilvl="0">
      <w:startOverride w:val="2"/>
      <w:lvl w:ilvl="0" w:tplc="5A143900">
        <w:start w:val="2"/>
        <w:numFmt w:val="decimal"/>
        <w:lvlText w:val="%1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5AE346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B6E8AE0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A3E60BA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6F0D98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F16AC4C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19A88B8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1363AA8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5206292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1"/>
    <w:lvlOverride w:ilvl="0">
      <w:startOverride w:val="1"/>
      <w:lvl w:ilvl="0" w:tplc="5A143900">
        <w:start w:val="1"/>
        <w:numFmt w:val="decimal"/>
        <w:lvlText w:val="%1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5AE346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B6E8AE0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A3E60BA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6F0D98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F16AC4C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19A88B8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1363AA8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5206292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>
    <w:abstractNumId w:val="1"/>
    <w:lvlOverride w:ilvl="0">
      <w:startOverride w:val="2"/>
      <w:lvl w:ilvl="0" w:tplc="5A143900">
        <w:start w:val="2"/>
        <w:numFmt w:val="decimal"/>
        <w:lvlText w:val="%1."/>
        <w:lvlJc w:val="left"/>
        <w:pPr>
          <w:ind w:left="425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5AE346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B6E8AE0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A3E60BA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6F0D98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F16AC4C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19A88B8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1363AA8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5206292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tTAzMze1MDAwMTZS0lEKTi0uzszPAykwrgUAhafKBSwAAAA="/>
  </w:docVars>
  <w:rsids>
    <w:rsidRoot w:val="00B77048"/>
    <w:rsid w:val="0000444F"/>
    <w:rsid w:val="000C15BB"/>
    <w:rsid w:val="00490829"/>
    <w:rsid w:val="004C105E"/>
    <w:rsid w:val="004C15A4"/>
    <w:rsid w:val="00597FF3"/>
    <w:rsid w:val="006E39C8"/>
    <w:rsid w:val="007311E3"/>
    <w:rsid w:val="0075505A"/>
    <w:rsid w:val="00780B5C"/>
    <w:rsid w:val="007B2AD4"/>
    <w:rsid w:val="007F3C4C"/>
    <w:rsid w:val="00820DD9"/>
    <w:rsid w:val="00887D94"/>
    <w:rsid w:val="009355E0"/>
    <w:rsid w:val="009B7764"/>
    <w:rsid w:val="009E6F1C"/>
    <w:rsid w:val="00AE68A7"/>
    <w:rsid w:val="00B77048"/>
    <w:rsid w:val="00B96D71"/>
    <w:rsid w:val="00C5650E"/>
    <w:rsid w:val="00C66B56"/>
    <w:rsid w:val="00CA1836"/>
    <w:rsid w:val="00D83A92"/>
    <w:rsid w:val="00E724C0"/>
    <w:rsid w:val="00E84FD5"/>
    <w:rsid w:val="00ED277E"/>
    <w:rsid w:val="00FB7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4A7E4"/>
  <w15:docId w15:val="{E7B564D3-26B2-40D5-9CC7-A0C0EFAD4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Tre">
    <w:name w:val="Treść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Domylne">
    <w:name w:val="Domyślne"/>
    <w:rPr>
      <w:rFonts w:ascii="Helvetica Neue" w:hAnsi="Helvetica Neue" w:cs="Arial Unicode MS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Numery">
    <w:name w:val="Numery"/>
    <w:pPr>
      <w:numPr>
        <w:numId w:val="1"/>
      </w:numPr>
    </w:pPr>
  </w:style>
  <w:style w:type="numbering" w:customStyle="1" w:styleId="Litery">
    <w:name w:val="Litery"/>
    <w:pPr>
      <w:numPr>
        <w:numId w:val="4"/>
      </w:numPr>
    </w:pPr>
  </w:style>
  <w:style w:type="paragraph" w:customStyle="1" w:styleId="TreA">
    <w:name w:val="Treść A"/>
    <w:rPr>
      <w:rFonts w:ascii="Helvetica Neue" w:hAnsi="Helvetica Neue" w:cs="Arial Unicode MS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character" w:styleId="Pogrubienie">
    <w:name w:val="Strong"/>
    <w:basedOn w:val="Domylnaczcionkaakapitu"/>
    <w:uiPriority w:val="22"/>
    <w:qFormat/>
    <w:rsid w:val="00AE68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271</Words>
  <Characters>7246</Characters>
  <Application>Microsoft Office Word</Application>
  <DocSecurity>0</DocSecurity>
  <Lines>60</Lines>
  <Paragraphs>16</Paragraphs>
  <ScaleCrop>false</ScaleCrop>
  <Company/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rycja PRZYBYSZEWSKA</cp:lastModifiedBy>
  <cp:revision>27</cp:revision>
  <dcterms:created xsi:type="dcterms:W3CDTF">2021-10-01T10:44:00Z</dcterms:created>
  <dcterms:modified xsi:type="dcterms:W3CDTF">2021-10-02T16:30:00Z</dcterms:modified>
</cp:coreProperties>
</file>